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ng</w:t>
      </w:r>
      <w:r>
        <w:t xml:space="preserve"> </w:t>
      </w:r>
      <w:r>
        <w:t xml:space="preserve">term</w:t>
      </w:r>
      <w:r>
        <w:t xml:space="preserve"> </w:t>
      </w:r>
      <w:r>
        <w:t xml:space="preserve">CO2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,</w:t>
      </w:r>
      <w:r>
        <w:t xml:space="preserve"> </w:t>
      </w:r>
      <w:r>
        <w:t xml:space="preserve">sources</w:t>
      </w:r>
      <w:r>
        <w:t xml:space="preserve"> </w:t>
      </w:r>
      <w:r>
        <w:t xml:space="preserve">and</w:t>
      </w:r>
      <w:r>
        <w:t xml:space="preserve"> </w:t>
      </w:r>
      <w:r>
        <w:t xml:space="preserve">sink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lamw/ownCloud/Projects/AR6-Emissions-trends-and-drivers/Results/emissions_CO2_longterm_files/figure-docx/budget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lamw/ownCloud/Projects/AR6-Emissions-trends-and-drivers/Results/emissions_CO2_longterm_files/figure-docx/historical_budget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no', 'budget', 'scenario', 'budget_uncertainty', 'current_emissions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budget'. You can override using the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lamw/ownCloud/Projects/AR6-Emissions-trends-and-drivers/Results/emissions_CO2_longterm_files/figure-docx/summary_ta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86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long_term_co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 term CO2 emissions trends, sources and sinks</dc:title>
  <dc:creator>William F. Lamb</dc:creator>
  <cp:keywords/>
  <dcterms:created xsi:type="dcterms:W3CDTF">2021-11-01T15:42:21Z</dcterms:created>
  <dcterms:modified xsi:type="dcterms:W3CDTF">2021-11-01T15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